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34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able for overall flyer layout"/>
      </w:tblPr>
      <w:tblGrid>
        <w:gridCol w:w="7200"/>
        <w:gridCol w:w="144"/>
        <w:gridCol w:w="3996"/>
      </w:tblGrid>
      <w:tr w:rsidR="00F03C51" w:rsidTr="005B39FB">
        <w:trPr>
          <w:trHeight w:hRule="exact" w:val="14400"/>
        </w:trPr>
        <w:tc>
          <w:tcPr>
            <w:tcW w:w="7200" w:type="dxa"/>
          </w:tcPr>
          <w:p w:rsidR="00801980" w:rsidRDefault="00EE5BB4">
            <w:r>
              <w:rPr>
                <w:b/>
                <w:noProof/>
                <w:color w:val="FF0000"/>
                <w:sz w:val="52"/>
                <w:szCs w:val="80"/>
                <w:lang w:val="en-CA" w:eastAsia="en-CA"/>
              </w:rPr>
              <mc:AlternateContent>
                <mc:Choice Requires="wpg">
                  <w:drawing>
                    <wp:anchor distT="0" distB="0" distL="114300" distR="114300" simplePos="0" relativeHeight="251659264" behindDoc="1" locked="0" layoutInCell="1" allowOverlap="1" wp14:anchorId="556E0177" wp14:editId="783B276A">
                      <wp:simplePos x="0" y="0"/>
                      <wp:positionH relativeFrom="column">
                        <wp:posOffset>38100</wp:posOffset>
                      </wp:positionH>
                      <wp:positionV relativeFrom="paragraph">
                        <wp:posOffset>-368299</wp:posOffset>
                      </wp:positionV>
                      <wp:extent cx="2013585" cy="2108200"/>
                      <wp:effectExtent l="0" t="0" r="5715" b="6350"/>
                      <wp:wrapNone/>
                      <wp:docPr id="5" name="Group 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13585" cy="2108200"/>
                                <a:chOff x="-1991335" y="-1683713"/>
                                <a:chExt cx="4065443" cy="382353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" name="Picture 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-1991335" y="-1469910"/>
                                  <a:ext cx="2642531" cy="360973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" name="Picture 4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16294" y="-1683713"/>
                                  <a:ext cx="1857814" cy="355265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95BB2AB" id="Group 5" o:spid="_x0000_s1026" style="position:absolute;margin-left:3pt;margin-top:-29pt;width:158.55pt;height:166pt;z-index:-251657216;mso-width-relative:margin;mso-height-relative:margin" coordorigin="-19913,-16837" coordsize="40654,38235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3" o:spid="_x0000_s1027" type="#_x0000_t75" style="position:absolute;left:-19913;top:-14699;width:26424;height:36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">
                        <v:imagedata r:id="rId9" o:title=""/>
                        <v:path arrowok="t"/>
                      </v:shape>
                      <v:shape id="Picture 4" o:spid="_x0000_s1028" type="#_x0000_t75" style="position:absolute;left:2162;top:-16837;width:18579;height:355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">
                        <v:imagedata r:id="rId10" o:title=""/>
                        <v:path arrowok="t"/>
                      </v:shape>
                    </v:group>
                  </w:pict>
                </mc:Fallback>
              </mc:AlternateContent>
            </w:r>
            <w:r w:rsidR="000A1596"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990A78B" wp14:editId="0D78269D">
                      <wp:simplePos x="0" y="0"/>
                      <wp:positionH relativeFrom="column">
                        <wp:posOffset>1772285</wp:posOffset>
                      </wp:positionH>
                      <wp:positionV relativeFrom="paragraph">
                        <wp:posOffset>101600</wp:posOffset>
                      </wp:positionV>
                      <wp:extent cx="2374265" cy="1638300"/>
                      <wp:effectExtent l="0" t="0" r="0" b="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74265" cy="16383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C27EAE" w:rsidRPr="00D66BB1" w:rsidRDefault="00C27EAE" w:rsidP="008B019C">
                                  <w:pPr>
                                    <w:pStyle w:val="Title"/>
                                    <w:spacing w:after="240" w:line="240" w:lineRule="auto"/>
                                    <w:jc w:val="right"/>
                                    <w:rPr>
                                      <w:color w:val="auto"/>
                                      <w:sz w:val="96"/>
                                      <w:szCs w:val="44"/>
                                    </w:rPr>
                                  </w:pPr>
                                  <w:r w:rsidRPr="00D66BB1">
                                    <w:rPr>
                                      <w:color w:val="auto"/>
                                      <w:sz w:val="56"/>
                                      <w:szCs w:val="44"/>
                                    </w:rPr>
                                    <w:t>The Wildlife Society</w:t>
                                  </w:r>
                                  <w:r w:rsidRPr="00D66BB1">
                                    <w:rPr>
                                      <w:color w:val="auto"/>
                                      <w:sz w:val="96"/>
                                      <w:szCs w:val="44"/>
                                    </w:rPr>
                                    <w:t xml:space="preserve">  </w:t>
                                  </w:r>
                                </w:p>
                                <w:p w:rsidR="00C27EAE" w:rsidRDefault="00C27EAE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990A78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39.55pt;margin-top:8pt;width:186.95pt;height:129pt;z-index:251661312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" filled="f" stroked="f">
                      <v:textbox>
                        <w:txbxContent>
                          <w:p w:rsidR="00C27EAE" w:rsidRPr="00D66BB1" w:rsidRDefault="00C27EAE" w:rsidP="008B019C">
                            <w:pPr>
                              <w:pStyle w:val="Title"/>
                              <w:spacing w:after="240" w:line="240" w:lineRule="auto"/>
                              <w:jc w:val="right"/>
                              <w:rPr>
                                <w:color w:val="auto"/>
                                <w:sz w:val="96"/>
                                <w:szCs w:val="44"/>
                              </w:rPr>
                            </w:pPr>
                            <w:r w:rsidRPr="00D66BB1">
                              <w:rPr>
                                <w:color w:val="auto"/>
                                <w:sz w:val="56"/>
                                <w:szCs w:val="44"/>
                              </w:rPr>
                              <w:t>The Wildlife Society</w:t>
                            </w:r>
                            <w:r w:rsidRPr="00D66BB1">
                              <w:rPr>
                                <w:color w:val="auto"/>
                                <w:sz w:val="96"/>
                                <w:szCs w:val="44"/>
                              </w:rPr>
                              <w:t xml:space="preserve">  </w:t>
                            </w:r>
                          </w:p>
                          <w:p w:rsidR="00C27EAE" w:rsidRDefault="00C27EAE"/>
                        </w:txbxContent>
                      </v:textbox>
                    </v:shape>
                  </w:pict>
                </mc:Fallback>
              </mc:AlternateContent>
            </w:r>
          </w:p>
          <w:p w:rsidR="00F03C51" w:rsidRDefault="00F36B17">
            <w:bookmarkStart w:id="0" w:name="_GoBack"/>
            <w:bookmarkEnd w:id="0"/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70527" behindDoc="1" locked="0" layoutInCell="1" allowOverlap="1" wp14:anchorId="351D6FB1" wp14:editId="4552AB33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572385</wp:posOffset>
                      </wp:positionV>
                      <wp:extent cx="4375150" cy="5721350"/>
                      <wp:effectExtent l="0" t="0" r="0" b="0"/>
                      <wp:wrapTight wrapText="bothSides">
                        <wp:wrapPolygon edited="0">
                          <wp:start x="282" y="0"/>
                          <wp:lineTo x="282" y="21504"/>
                          <wp:lineTo x="21255" y="21504"/>
                          <wp:lineTo x="21255" y="0"/>
                          <wp:lineTo x="282" y="0"/>
                        </wp:wrapPolygon>
                      </wp:wrapTight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375150" cy="57213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C27EAE" w:rsidRDefault="002F6841" w:rsidP="00F36B17">
                                  <w:pPr>
                                    <w:spacing w:after="0" w:line="240" w:lineRule="auto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TIME: </w:t>
                                  </w:r>
                                  <w:r>
                                    <w:rPr>
                                      <w:b/>
                                      <w:color w:val="FF0000"/>
                                      <w:sz w:val="28"/>
                                      <w:szCs w:val="28"/>
                                    </w:rPr>
                                    <w:tab/>
                                    <w:t>3:00 PM – 7:00 PM</w:t>
                                  </w:r>
                                </w:p>
                                <w:p w:rsidR="002F6841" w:rsidRDefault="002F6841" w:rsidP="00F36B17">
                                  <w:pPr>
                                    <w:spacing w:after="0" w:line="240" w:lineRule="auto"/>
                                    <w:rPr>
                                      <w:b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:rsidR="002F6841" w:rsidRDefault="002F6841" w:rsidP="00F36B17">
                                  <w:pPr>
                                    <w:spacing w:after="0" w:line="240" w:lineRule="auto"/>
                                    <w:rPr>
                                      <w:b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b/>
                                      <w:color w:val="FF0000"/>
                                      <w:sz w:val="28"/>
                                      <w:szCs w:val="28"/>
                                    </w:rPr>
                                    <w:t>AGENDA:</w:t>
                                  </w:r>
                                  <w:r>
                                    <w:rPr>
                                      <w:b/>
                                      <w:color w:val="FF0000"/>
                                      <w:sz w:val="28"/>
                                      <w:szCs w:val="28"/>
                                    </w:rPr>
                                    <w:tab/>
                                    <w:t>TBD</w:t>
                                  </w:r>
                                </w:p>
                                <w:p w:rsidR="002F6841" w:rsidRDefault="002F6841" w:rsidP="00F36B17">
                                  <w:pPr>
                                    <w:spacing w:after="0" w:line="240" w:lineRule="auto"/>
                                    <w:rPr>
                                      <w:b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:rsidR="00C27EAE" w:rsidRDefault="00C27EAE" w:rsidP="00F36B17">
                                  <w:pPr>
                                    <w:spacing w:after="0" w:line="240" w:lineRule="auto"/>
                                    <w:rPr>
                                      <w:color w:val="auto"/>
                                      <w:sz w:val="28"/>
                                      <w:szCs w:val="28"/>
                                    </w:rPr>
                                  </w:pPr>
                                  <w:r w:rsidRPr="002F6841">
                                    <w:rPr>
                                      <w:b/>
                                      <w:color w:val="auto"/>
                                      <w:sz w:val="28"/>
                                      <w:szCs w:val="28"/>
                                    </w:rPr>
                                    <w:t>Keynote presentations</w:t>
                                  </w:r>
                                  <w:r w:rsidRPr="002F6841">
                                    <w:rPr>
                                      <w:color w:val="auto"/>
                                      <w:sz w:val="28"/>
                                      <w:szCs w:val="28"/>
                                    </w:rPr>
                                    <w:t>:</w:t>
                                  </w:r>
                                </w:p>
                                <w:p w:rsidR="002F6841" w:rsidRPr="002F6841" w:rsidRDefault="002F6841" w:rsidP="00F36B17">
                                  <w:pPr>
                                    <w:spacing w:after="0" w:line="240" w:lineRule="auto"/>
                                    <w:rPr>
                                      <w:color w:val="auto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:rsidR="002F6841" w:rsidRPr="002F6841" w:rsidRDefault="002F6841" w:rsidP="002F6841">
                                  <w:pPr>
                                    <w:rPr>
                                      <w:rFonts w:cstheme="minorHAnsi"/>
                                      <w:color w:val="auto"/>
                                      <w:sz w:val="28"/>
                                      <w:szCs w:val="28"/>
                                    </w:rPr>
                                  </w:pPr>
                                  <w:r w:rsidRPr="002F6841">
                                    <w:rPr>
                                      <w:rFonts w:cstheme="minorHAnsi"/>
                                      <w:color w:val="auto"/>
                                      <w:sz w:val="28"/>
                                      <w:szCs w:val="28"/>
                                    </w:rPr>
                                    <w:t xml:space="preserve">TWS Member and University of Alberta Professor </w:t>
                                  </w:r>
                                  <w:r w:rsidRPr="002F6841">
                                    <w:rPr>
                                      <w:rFonts w:cstheme="minorHAnsi"/>
                                      <w:b/>
                                      <w:color w:val="auto"/>
                                      <w:sz w:val="28"/>
                                      <w:szCs w:val="28"/>
                                    </w:rPr>
                                    <w:t>Dr. Mark Boyce</w:t>
                                  </w:r>
                                  <w:r w:rsidRPr="002F6841">
                                    <w:rPr>
                                      <w:rFonts w:cstheme="minorHAnsi"/>
                                      <w:color w:val="auto"/>
                                      <w:sz w:val="28"/>
                                      <w:szCs w:val="28"/>
                                    </w:rPr>
                                    <w:t xml:space="preserve"> will be presenting on Ecological Theory for the North American Model. </w:t>
                                  </w:r>
                                </w:p>
                                <w:p w:rsidR="002F6841" w:rsidRPr="002F6841" w:rsidRDefault="002F6841" w:rsidP="002F6841">
                                  <w:pPr>
                                    <w:rPr>
                                      <w:rFonts w:cstheme="minorHAnsi"/>
                                      <w:color w:val="auto"/>
                                      <w:sz w:val="28"/>
                                      <w:szCs w:val="28"/>
                                    </w:rPr>
                                  </w:pPr>
                                  <w:r w:rsidRPr="002F6841">
                                    <w:rPr>
                                      <w:rFonts w:cstheme="minorHAnsi"/>
                                      <w:color w:val="auto"/>
                                      <w:sz w:val="28"/>
                                      <w:szCs w:val="28"/>
                                    </w:rPr>
                                    <w:t>He will also be instructing a same-day workshop on Resource Selection Function (RSF).</w:t>
                                  </w:r>
                                </w:p>
                                <w:p w:rsidR="00C27EAE" w:rsidRPr="002F6841" w:rsidRDefault="00C27EAE" w:rsidP="00F36B17">
                                  <w:pPr>
                                    <w:spacing w:after="0" w:line="240" w:lineRule="auto"/>
                                    <w:rPr>
                                      <w:b/>
                                      <w:color w:val="FF0000"/>
                                      <w:sz w:val="28"/>
                                    </w:rPr>
                                  </w:pPr>
                                </w:p>
                                <w:p w:rsidR="00C27EAE" w:rsidRDefault="00C27EAE" w:rsidP="00F36B17">
                                  <w:pPr>
                                    <w:spacing w:after="0" w:line="240" w:lineRule="auto"/>
                                    <w:rPr>
                                      <w:b/>
                                      <w:color w:val="FF0000"/>
                                      <w:sz w:val="28"/>
                                    </w:rPr>
                                  </w:pPr>
                                  <w:r>
                                    <w:rPr>
                                      <w:b/>
                                      <w:color w:val="FF0000"/>
                                      <w:sz w:val="28"/>
                                    </w:rPr>
                                    <w:t>Cash Bar and M</w:t>
                                  </w:r>
                                  <w:r w:rsidRPr="00F36B17">
                                    <w:rPr>
                                      <w:b/>
                                      <w:color w:val="FF0000"/>
                                      <w:sz w:val="28"/>
                                    </w:rPr>
                                    <w:t>ixer</w:t>
                                  </w:r>
                                  <w:r w:rsidR="002F6841">
                                    <w:rPr>
                                      <w:b/>
                                      <w:color w:val="FF0000"/>
                                      <w:sz w:val="28"/>
                                    </w:rPr>
                                    <w:t xml:space="preserve"> to follow Keynote Presentation. Snacks will be provided.</w:t>
                                  </w:r>
                                </w:p>
                                <w:p w:rsidR="002F6841" w:rsidRDefault="002F6841" w:rsidP="00F36B17">
                                  <w:pPr>
                                    <w:spacing w:after="0" w:line="240" w:lineRule="auto"/>
                                    <w:rPr>
                                      <w:b/>
                                      <w:color w:val="FF0000"/>
                                      <w:sz w:val="28"/>
                                    </w:rPr>
                                  </w:pPr>
                                </w:p>
                                <w:p w:rsidR="002F6841" w:rsidRDefault="002F6841" w:rsidP="00F36B17">
                                  <w:pPr>
                                    <w:spacing w:after="0" w:line="240" w:lineRule="auto"/>
                                    <w:rPr>
                                      <w:b/>
                                      <w:color w:val="FF0000"/>
                                      <w:sz w:val="28"/>
                                    </w:rPr>
                                  </w:pPr>
                                  <w:r>
                                    <w:rPr>
                                      <w:b/>
                                      <w:color w:val="FF0000"/>
                                      <w:sz w:val="28"/>
                                    </w:rPr>
                                    <w:t xml:space="preserve">The Conservation Expo is FREE for members, memberships will be available at the door and are $5.00 per person. </w:t>
                                  </w:r>
                                </w:p>
                                <w:p w:rsidR="002F6841" w:rsidRDefault="002F6841" w:rsidP="00F36B17">
                                  <w:pPr>
                                    <w:spacing w:after="0" w:line="240" w:lineRule="auto"/>
                                    <w:rPr>
                                      <w:b/>
                                      <w:color w:val="FF0000"/>
                                      <w:sz w:val="28"/>
                                    </w:rPr>
                                  </w:pPr>
                                </w:p>
                                <w:p w:rsidR="002F6841" w:rsidRPr="002F6841" w:rsidRDefault="002F6841" w:rsidP="00F36B17">
                                  <w:pPr>
                                    <w:spacing w:after="0" w:line="240" w:lineRule="auto"/>
                                    <w:rPr>
                                      <w:rFonts w:cstheme="minorHAnsi"/>
                                      <w:b/>
                                      <w:color w:val="auto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:rsidR="002F6841" w:rsidRPr="00D2329B" w:rsidRDefault="002F6841" w:rsidP="002F6841">
                                  <w:pPr>
                                    <w:rPr>
                                      <w:rFonts w:cstheme="minorHAnsi"/>
                                      <w:i/>
                                      <w:color w:val="auto"/>
                                      <w:sz w:val="28"/>
                                      <w:szCs w:val="28"/>
                                    </w:rPr>
                                  </w:pPr>
                                  <w:r w:rsidRPr="00D2329B">
                                    <w:rPr>
                                      <w:rFonts w:cstheme="minorHAnsi"/>
                                      <w:i/>
                                      <w:color w:val="auto"/>
                                      <w:sz w:val="28"/>
                                      <w:szCs w:val="28"/>
                                    </w:rPr>
                                    <w:t>This event is a fantastic opportunity for conservation professionals in academia, consulting, ENGOs and government to collaborate, learn, and network</w:t>
                                  </w:r>
                                  <w:r w:rsidRPr="00D2329B">
                                    <w:rPr>
                                      <w:rFonts w:cstheme="minorHAnsi"/>
                                      <w:i/>
                                      <w:color w:val="auto"/>
                                      <w:sz w:val="28"/>
                                      <w:szCs w:val="28"/>
                                    </w:rPr>
                                    <w:t xml:space="preserve">. </w:t>
                                  </w:r>
                                  <w:proofErr w:type="gramStart"/>
                                  <w:r w:rsidRPr="00D2329B">
                                    <w:rPr>
                                      <w:rFonts w:cstheme="minorHAnsi"/>
                                      <w:i/>
                                      <w:color w:val="auto"/>
                                      <w:sz w:val="28"/>
                                      <w:szCs w:val="28"/>
                                    </w:rPr>
                                    <w:t>So</w:t>
                                  </w:r>
                                  <w:proofErr w:type="gramEnd"/>
                                  <w:r w:rsidRPr="00D2329B">
                                    <w:rPr>
                                      <w:rFonts w:cstheme="minorHAnsi"/>
                                      <w:i/>
                                      <w:color w:val="auto"/>
                                      <w:sz w:val="28"/>
                                      <w:szCs w:val="28"/>
                                    </w:rPr>
                                    <w:t xml:space="preserve"> don’t miss out and RSVP today! </w:t>
                                  </w:r>
                                </w:p>
                                <w:p w:rsidR="002F6841" w:rsidRDefault="002F6841" w:rsidP="00F36B17">
                                  <w:pPr>
                                    <w:spacing w:after="0" w:line="240" w:lineRule="auto"/>
                                    <w:rPr>
                                      <w:b/>
                                      <w:color w:val="FF0000"/>
                                      <w:sz w:val="28"/>
                                    </w:rPr>
                                  </w:pPr>
                                </w:p>
                                <w:p w:rsidR="00C27EAE" w:rsidRDefault="00C27EAE" w:rsidP="00F36B17">
                                  <w:pPr>
                                    <w:spacing w:after="0" w:line="240" w:lineRule="auto"/>
                                    <w:rPr>
                                      <w:b/>
                                      <w:color w:val="FF0000"/>
                                      <w:sz w:val="28"/>
                                    </w:rPr>
                                  </w:pPr>
                                </w:p>
                                <w:p w:rsidR="00C27EAE" w:rsidRDefault="00C27EAE" w:rsidP="00F36B17">
                                  <w:pPr>
                                    <w:spacing w:after="0" w:line="240" w:lineRule="auto"/>
                                    <w:rPr>
                                      <w:b/>
                                      <w:color w:val="FF0000"/>
                                      <w:sz w:val="28"/>
                                    </w:rPr>
                                  </w:pPr>
                                </w:p>
                                <w:p w:rsidR="00C27EAE" w:rsidRDefault="000F5BAA" w:rsidP="000F5BAA">
                                  <w:pPr>
                                    <w:spacing w:after="0" w:line="240" w:lineRule="auto"/>
                                    <w:ind w:firstLine="720"/>
                                    <w:rPr>
                                      <w:b/>
                                      <w:color w:val="FF0000"/>
                                      <w:sz w:val="28"/>
                                    </w:rPr>
                                  </w:pPr>
                                  <w:r>
                                    <w:rPr>
                                      <w:b/>
                                      <w:color w:val="FF0000"/>
                                      <w:sz w:val="28"/>
                                    </w:rPr>
                                    <w:tab/>
                                  </w:r>
                                </w:p>
                                <w:p w:rsidR="000F5BAA" w:rsidRDefault="000F5BAA" w:rsidP="000F5BAA">
                                  <w:pPr>
                                    <w:spacing w:after="0" w:line="240" w:lineRule="auto"/>
                                    <w:ind w:firstLine="720"/>
                                    <w:rPr>
                                      <w:b/>
                                      <w:color w:val="FF0000"/>
                                      <w:sz w:val="28"/>
                                    </w:rPr>
                                  </w:pPr>
                                </w:p>
                                <w:p w:rsidR="000F5BAA" w:rsidRPr="00F36B17" w:rsidRDefault="00826508" w:rsidP="00826508">
                                  <w:pPr>
                                    <w:spacing w:after="0" w:line="240" w:lineRule="auto"/>
                                    <w:ind w:firstLine="720"/>
                                    <w:rPr>
                                      <w:b/>
                                      <w:color w:val="FF0000"/>
                                      <w:sz w:val="28"/>
                                    </w:rPr>
                                  </w:pPr>
                                  <w:r w:rsidRPr="00826508">
                                    <w:t xml:space="preserve"> </w:t>
                                  </w:r>
                                  <w:r>
                                    <w:tab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51D6FB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27" type="#_x0000_t202" style="position:absolute;margin-left:0;margin-top:202.55pt;width:344.5pt;height:450.5pt;z-index:-25164595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" filled="f" stroked="f">
                      <v:textbox>
                        <w:txbxContent>
                          <w:p w:rsidR="00C27EAE" w:rsidRDefault="002F6841" w:rsidP="00F36B17">
                            <w:pPr>
                              <w:spacing w:after="0" w:line="240" w:lineRule="auto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 xml:space="preserve">TIME: </w:t>
                            </w: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ab/>
                              <w:t>3:00 PM – 7:00 PM</w:t>
                            </w:r>
                          </w:p>
                          <w:p w:rsidR="002F6841" w:rsidRDefault="002F6841" w:rsidP="00F36B17">
                            <w:pPr>
                              <w:spacing w:after="0" w:line="240" w:lineRule="auto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:rsidR="002F6841" w:rsidRDefault="002F6841" w:rsidP="00F36B17">
                            <w:pPr>
                              <w:spacing w:after="0" w:line="240" w:lineRule="auto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AGENDA:</w:t>
                            </w: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ab/>
                              <w:t>TBD</w:t>
                            </w:r>
                          </w:p>
                          <w:p w:rsidR="002F6841" w:rsidRDefault="002F6841" w:rsidP="00F36B17">
                            <w:pPr>
                              <w:spacing w:after="0" w:line="240" w:lineRule="auto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:rsidR="00C27EAE" w:rsidRDefault="00C27EAE" w:rsidP="00F36B17">
                            <w:pPr>
                              <w:spacing w:after="0" w:line="240" w:lineRule="auto"/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2F6841">
                              <w:rPr>
                                <w:b/>
                                <w:color w:val="auto"/>
                                <w:sz w:val="28"/>
                                <w:szCs w:val="28"/>
                              </w:rPr>
                              <w:t>Keynote presentations</w:t>
                            </w:r>
                            <w:r w:rsidRPr="002F6841">
                              <w:rPr>
                                <w:color w:val="auto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:rsidR="002F6841" w:rsidRPr="002F6841" w:rsidRDefault="002F6841" w:rsidP="00F36B17">
                            <w:pPr>
                              <w:spacing w:after="0" w:line="240" w:lineRule="auto"/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:rsidR="002F6841" w:rsidRPr="002F6841" w:rsidRDefault="002F6841" w:rsidP="002F6841">
                            <w:pPr>
                              <w:rPr>
                                <w:rFonts w:cstheme="minorHAnsi"/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2F6841">
                              <w:rPr>
                                <w:rFonts w:cstheme="minorHAnsi"/>
                                <w:color w:val="auto"/>
                                <w:sz w:val="28"/>
                                <w:szCs w:val="28"/>
                              </w:rPr>
                              <w:t xml:space="preserve">TWS Member and University of Alberta Professor </w:t>
                            </w:r>
                            <w:r w:rsidRPr="002F6841">
                              <w:rPr>
                                <w:rFonts w:cstheme="minorHAnsi"/>
                                <w:b/>
                                <w:color w:val="auto"/>
                                <w:sz w:val="28"/>
                                <w:szCs w:val="28"/>
                              </w:rPr>
                              <w:t>Dr. Mark Boyce</w:t>
                            </w:r>
                            <w:r w:rsidRPr="002F6841">
                              <w:rPr>
                                <w:rFonts w:cstheme="minorHAnsi"/>
                                <w:color w:val="auto"/>
                                <w:sz w:val="28"/>
                                <w:szCs w:val="28"/>
                              </w:rPr>
                              <w:t xml:space="preserve"> will be presenting on Ecological Theory for the North American Model. </w:t>
                            </w:r>
                          </w:p>
                          <w:p w:rsidR="002F6841" w:rsidRPr="002F6841" w:rsidRDefault="002F6841" w:rsidP="002F6841">
                            <w:pPr>
                              <w:rPr>
                                <w:rFonts w:cstheme="minorHAnsi"/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2F6841">
                              <w:rPr>
                                <w:rFonts w:cstheme="minorHAnsi"/>
                                <w:color w:val="auto"/>
                                <w:sz w:val="28"/>
                                <w:szCs w:val="28"/>
                              </w:rPr>
                              <w:t>He will also be instructing a same-day workshop on Resource Selection Function (RSF).</w:t>
                            </w:r>
                          </w:p>
                          <w:p w:rsidR="00C27EAE" w:rsidRPr="002F6841" w:rsidRDefault="00C27EAE" w:rsidP="00F36B17">
                            <w:pPr>
                              <w:spacing w:after="0" w:line="240" w:lineRule="auto"/>
                              <w:rPr>
                                <w:b/>
                                <w:color w:val="FF0000"/>
                                <w:sz w:val="28"/>
                              </w:rPr>
                            </w:pPr>
                          </w:p>
                          <w:p w:rsidR="00C27EAE" w:rsidRDefault="00C27EAE" w:rsidP="00F36B17">
                            <w:pPr>
                              <w:spacing w:after="0" w:line="240" w:lineRule="auto"/>
                              <w:rPr>
                                <w:b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</w:rPr>
                              <w:t>Cash Bar and M</w:t>
                            </w:r>
                            <w:r w:rsidRPr="00F36B17">
                              <w:rPr>
                                <w:b/>
                                <w:color w:val="FF0000"/>
                                <w:sz w:val="28"/>
                              </w:rPr>
                              <w:t>ixer</w:t>
                            </w:r>
                            <w:r w:rsidR="002F6841">
                              <w:rPr>
                                <w:b/>
                                <w:color w:val="FF0000"/>
                                <w:sz w:val="28"/>
                              </w:rPr>
                              <w:t xml:space="preserve"> to follow Keynote Presentation. Snacks will be provided.</w:t>
                            </w:r>
                          </w:p>
                          <w:p w:rsidR="002F6841" w:rsidRDefault="002F6841" w:rsidP="00F36B17">
                            <w:pPr>
                              <w:spacing w:after="0" w:line="240" w:lineRule="auto"/>
                              <w:rPr>
                                <w:b/>
                                <w:color w:val="FF0000"/>
                                <w:sz w:val="28"/>
                              </w:rPr>
                            </w:pPr>
                          </w:p>
                          <w:p w:rsidR="002F6841" w:rsidRDefault="002F6841" w:rsidP="00F36B17">
                            <w:pPr>
                              <w:spacing w:after="0" w:line="240" w:lineRule="auto"/>
                              <w:rPr>
                                <w:b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</w:rPr>
                              <w:t xml:space="preserve">The Conservation Expo is FREE for members, memberships will be available at the door and are $5.00 per person. </w:t>
                            </w:r>
                          </w:p>
                          <w:p w:rsidR="002F6841" w:rsidRDefault="002F6841" w:rsidP="00F36B17">
                            <w:pPr>
                              <w:spacing w:after="0" w:line="240" w:lineRule="auto"/>
                              <w:rPr>
                                <w:b/>
                                <w:color w:val="FF0000"/>
                                <w:sz w:val="28"/>
                              </w:rPr>
                            </w:pPr>
                          </w:p>
                          <w:p w:rsidR="002F6841" w:rsidRPr="002F6841" w:rsidRDefault="002F6841" w:rsidP="00F36B17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:rsidR="002F6841" w:rsidRPr="00D2329B" w:rsidRDefault="002F6841" w:rsidP="002F6841">
                            <w:pPr>
                              <w:rPr>
                                <w:rFonts w:cstheme="minorHAnsi"/>
                                <w:i/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D2329B">
                              <w:rPr>
                                <w:rFonts w:cstheme="minorHAnsi"/>
                                <w:i/>
                                <w:color w:val="auto"/>
                                <w:sz w:val="28"/>
                                <w:szCs w:val="28"/>
                              </w:rPr>
                              <w:t>This event is a fantastic opportunity for conservation professionals in academia, consulting, ENGOs and government to collaborate, learn, and network</w:t>
                            </w:r>
                            <w:r w:rsidRPr="00D2329B">
                              <w:rPr>
                                <w:rFonts w:cstheme="minorHAnsi"/>
                                <w:i/>
                                <w:color w:val="auto"/>
                                <w:sz w:val="28"/>
                                <w:szCs w:val="28"/>
                              </w:rPr>
                              <w:t xml:space="preserve">. </w:t>
                            </w:r>
                            <w:proofErr w:type="gramStart"/>
                            <w:r w:rsidRPr="00D2329B">
                              <w:rPr>
                                <w:rFonts w:cstheme="minorHAnsi"/>
                                <w:i/>
                                <w:color w:val="auto"/>
                                <w:sz w:val="28"/>
                                <w:szCs w:val="28"/>
                              </w:rPr>
                              <w:t>So</w:t>
                            </w:r>
                            <w:proofErr w:type="gramEnd"/>
                            <w:r w:rsidRPr="00D2329B">
                              <w:rPr>
                                <w:rFonts w:cstheme="minorHAnsi"/>
                                <w:i/>
                                <w:color w:val="auto"/>
                                <w:sz w:val="28"/>
                                <w:szCs w:val="28"/>
                              </w:rPr>
                              <w:t xml:space="preserve"> don’t miss out and RSVP today! </w:t>
                            </w:r>
                          </w:p>
                          <w:p w:rsidR="002F6841" w:rsidRDefault="002F6841" w:rsidP="00F36B17">
                            <w:pPr>
                              <w:spacing w:after="0" w:line="240" w:lineRule="auto"/>
                              <w:rPr>
                                <w:b/>
                                <w:color w:val="FF0000"/>
                                <w:sz w:val="28"/>
                              </w:rPr>
                            </w:pPr>
                          </w:p>
                          <w:p w:rsidR="00C27EAE" w:rsidRDefault="00C27EAE" w:rsidP="00F36B17">
                            <w:pPr>
                              <w:spacing w:after="0" w:line="240" w:lineRule="auto"/>
                              <w:rPr>
                                <w:b/>
                                <w:color w:val="FF0000"/>
                                <w:sz w:val="28"/>
                              </w:rPr>
                            </w:pPr>
                          </w:p>
                          <w:p w:rsidR="00C27EAE" w:rsidRDefault="00C27EAE" w:rsidP="00F36B17">
                            <w:pPr>
                              <w:spacing w:after="0" w:line="240" w:lineRule="auto"/>
                              <w:rPr>
                                <w:b/>
                                <w:color w:val="FF0000"/>
                                <w:sz w:val="28"/>
                              </w:rPr>
                            </w:pPr>
                          </w:p>
                          <w:p w:rsidR="00C27EAE" w:rsidRDefault="000F5BAA" w:rsidP="000F5BAA">
                            <w:pPr>
                              <w:spacing w:after="0" w:line="240" w:lineRule="auto"/>
                              <w:ind w:firstLine="720"/>
                              <w:rPr>
                                <w:b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</w:rPr>
                              <w:tab/>
                            </w:r>
                          </w:p>
                          <w:p w:rsidR="000F5BAA" w:rsidRDefault="000F5BAA" w:rsidP="000F5BAA">
                            <w:pPr>
                              <w:spacing w:after="0" w:line="240" w:lineRule="auto"/>
                              <w:ind w:firstLine="720"/>
                              <w:rPr>
                                <w:b/>
                                <w:color w:val="FF0000"/>
                                <w:sz w:val="28"/>
                              </w:rPr>
                            </w:pPr>
                          </w:p>
                          <w:p w:rsidR="000F5BAA" w:rsidRPr="00F36B17" w:rsidRDefault="00826508" w:rsidP="00826508">
                            <w:pPr>
                              <w:spacing w:after="0" w:line="240" w:lineRule="auto"/>
                              <w:ind w:firstLine="720"/>
                              <w:rPr>
                                <w:b/>
                                <w:color w:val="FF0000"/>
                                <w:sz w:val="28"/>
                              </w:rPr>
                            </w:pPr>
                            <w:r w:rsidRPr="00826508">
                              <w:t xml:space="preserve"> </w:t>
                            </w:r>
                            <w:r>
                              <w:tab/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</w:tc>
        <w:tc>
          <w:tcPr>
            <w:tcW w:w="144" w:type="dxa"/>
          </w:tcPr>
          <w:p w:rsidR="00F03C51" w:rsidRDefault="00F03C51"/>
        </w:tc>
        <w:tc>
          <w:tcPr>
            <w:tcW w:w="3996" w:type="dxa"/>
          </w:tcPr>
          <w:tbl>
            <w:tblPr>
              <w:tblW w:w="3844" w:type="dxa"/>
              <w:tblLayout w:type="fixed"/>
              <w:tblCellMar>
                <w:left w:w="288" w:type="dxa"/>
                <w:right w:w="288" w:type="dxa"/>
              </w:tblCellMar>
              <w:tblLook w:val="04A0" w:firstRow="1" w:lastRow="0" w:firstColumn="1" w:lastColumn="0" w:noHBand="0" w:noVBand="1"/>
              <w:tblDescription w:val="Layout for flyer sidebar"/>
            </w:tblPr>
            <w:tblGrid>
              <w:gridCol w:w="3844"/>
            </w:tblGrid>
            <w:tr w:rsidR="00F03C51" w:rsidTr="00437993">
              <w:trPr>
                <w:trHeight w:hRule="exact" w:val="3987"/>
              </w:trPr>
              <w:tc>
                <w:tcPr>
                  <w:tcW w:w="38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0000"/>
                  <w:vAlign w:val="center"/>
                </w:tcPr>
                <w:p w:rsidR="00F03C51" w:rsidRDefault="00F03C51" w:rsidP="005B39FB">
                  <w:pPr>
                    <w:pStyle w:val="Line"/>
                  </w:pPr>
                </w:p>
                <w:p w:rsidR="00F03C51" w:rsidRPr="00437993" w:rsidRDefault="00453AEA" w:rsidP="00437993">
                  <w:pPr>
                    <w:pStyle w:val="Heading2"/>
                    <w:rPr>
                      <w:sz w:val="38"/>
                      <w:szCs w:val="38"/>
                    </w:rPr>
                  </w:pPr>
                  <w:r w:rsidRPr="00437993">
                    <w:rPr>
                      <w:sz w:val="38"/>
                      <w:szCs w:val="38"/>
                    </w:rPr>
                    <w:t>network</w:t>
                  </w:r>
                </w:p>
                <w:p w:rsidR="00F03C51" w:rsidRPr="00437993" w:rsidRDefault="00453AEA" w:rsidP="00437993">
                  <w:pPr>
                    <w:pStyle w:val="Heading2"/>
                    <w:rPr>
                      <w:sz w:val="38"/>
                      <w:szCs w:val="38"/>
                    </w:rPr>
                  </w:pPr>
                  <w:r w:rsidRPr="00437993">
                    <w:rPr>
                      <w:sz w:val="38"/>
                      <w:szCs w:val="38"/>
                    </w:rPr>
                    <w:t>collaborate</w:t>
                  </w:r>
                </w:p>
                <w:p w:rsidR="00F03C51" w:rsidRPr="00437993" w:rsidRDefault="00453AEA" w:rsidP="00437993">
                  <w:pPr>
                    <w:pStyle w:val="Heading2"/>
                    <w:rPr>
                      <w:sz w:val="38"/>
                      <w:szCs w:val="38"/>
                    </w:rPr>
                  </w:pPr>
                  <w:r w:rsidRPr="00437993">
                    <w:rPr>
                      <w:sz w:val="38"/>
                      <w:szCs w:val="38"/>
                    </w:rPr>
                    <w:t>learn</w:t>
                  </w:r>
                </w:p>
                <w:p w:rsidR="00F03C51" w:rsidRDefault="00F03C51" w:rsidP="005B39FB">
                  <w:pPr>
                    <w:pStyle w:val="Line"/>
                  </w:pPr>
                </w:p>
                <w:p w:rsidR="005B39FB" w:rsidRDefault="005B39FB" w:rsidP="005B39FB">
                  <w:pPr>
                    <w:pStyle w:val="Heading2"/>
                  </w:pPr>
                </w:p>
                <w:p w:rsidR="005B39FB" w:rsidRDefault="005B39FB" w:rsidP="005B39FB">
                  <w:pPr>
                    <w:jc w:val="center"/>
                  </w:pPr>
                </w:p>
                <w:p w:rsidR="00F03C51" w:rsidRPr="005B39FB" w:rsidRDefault="00F03C51" w:rsidP="005B39FB">
                  <w:pPr>
                    <w:jc w:val="center"/>
                  </w:pPr>
                </w:p>
              </w:tc>
            </w:tr>
            <w:tr w:rsidR="00A8722E" w:rsidTr="00437993">
              <w:trPr>
                <w:trHeight w:hRule="exact" w:val="173"/>
              </w:trPr>
              <w:tc>
                <w:tcPr>
                  <w:tcW w:w="3844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:rsidR="00A8722E" w:rsidRDefault="00A8722E" w:rsidP="005B39FB">
                  <w:pPr>
                    <w:jc w:val="center"/>
                  </w:pPr>
                </w:p>
              </w:tc>
            </w:tr>
            <w:tr w:rsidR="00F03C51" w:rsidTr="00437993">
              <w:trPr>
                <w:trHeight w:hRule="exact" w:val="3836"/>
              </w:trPr>
              <w:tc>
                <w:tcPr>
                  <w:tcW w:w="3844" w:type="dxa"/>
                  <w:shd w:val="clear" w:color="auto" w:fill="000000" w:themeFill="text1"/>
                  <w:vAlign w:val="center"/>
                </w:tcPr>
                <w:p w:rsidR="005B39FB" w:rsidRDefault="002F6841" w:rsidP="005B39FB">
                  <w:pPr>
                    <w:pStyle w:val="Heading2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WASCANA CENTRE LECTURE THEATRE</w:t>
                  </w:r>
                </w:p>
                <w:p w:rsidR="00437993" w:rsidRPr="00437993" w:rsidRDefault="00437993" w:rsidP="00437993">
                  <w:pPr>
                    <w:pStyle w:val="Line"/>
                  </w:pPr>
                </w:p>
                <w:p w:rsidR="00F03C51" w:rsidRPr="005B39FB" w:rsidRDefault="002F6841" w:rsidP="005B39FB">
                  <w:pPr>
                    <w:pStyle w:val="Heading2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lADY SLIPPER COURTYARD</w:t>
                  </w:r>
                  <w:r w:rsidR="00A8722E" w:rsidRPr="005B39FB">
                    <w:rPr>
                      <w:sz w:val="28"/>
                      <w:szCs w:val="28"/>
                    </w:rPr>
                    <w:t>,</w:t>
                  </w:r>
                  <w:r>
                    <w:rPr>
                      <w:sz w:val="28"/>
                      <w:szCs w:val="28"/>
                    </w:rPr>
                    <w:t xml:space="preserve"> REGINA</w:t>
                  </w:r>
                  <w:r w:rsidR="00A8722E" w:rsidRPr="005B39FB">
                    <w:rPr>
                      <w:sz w:val="28"/>
                      <w:szCs w:val="28"/>
                    </w:rPr>
                    <w:t xml:space="preserve"> SK</w:t>
                  </w:r>
                </w:p>
              </w:tc>
            </w:tr>
            <w:tr w:rsidR="00A8722E" w:rsidTr="00437993">
              <w:trPr>
                <w:trHeight w:hRule="exact" w:val="182"/>
              </w:trPr>
              <w:tc>
                <w:tcPr>
                  <w:tcW w:w="3844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:rsidR="00A8722E" w:rsidRPr="005B39FB" w:rsidRDefault="00A8722E" w:rsidP="005B39FB">
                  <w:pPr>
                    <w:jc w:val="center"/>
                    <w:rPr>
                      <w:sz w:val="28"/>
                      <w:szCs w:val="28"/>
                    </w:rPr>
                  </w:pPr>
                </w:p>
              </w:tc>
            </w:tr>
            <w:tr w:rsidR="00F03C51" w:rsidTr="00437993">
              <w:trPr>
                <w:trHeight w:hRule="exact" w:val="6961"/>
              </w:trPr>
              <w:tc>
                <w:tcPr>
                  <w:tcW w:w="38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0000"/>
                  <w:vAlign w:val="center"/>
                </w:tcPr>
                <w:p w:rsidR="00F03C51" w:rsidRPr="00050253" w:rsidRDefault="00553A54" w:rsidP="002F6841">
                  <w:pPr>
                    <w:pStyle w:val="Heading3"/>
                    <w:rPr>
                      <w:sz w:val="32"/>
                    </w:rPr>
                  </w:pPr>
                  <w:r w:rsidRPr="00050253">
                    <w:rPr>
                      <w:sz w:val="32"/>
                    </w:rPr>
                    <w:t>to rsvp</w:t>
                  </w:r>
                  <w:r w:rsidR="002F6841">
                    <w:rPr>
                      <w:sz w:val="32"/>
                    </w:rPr>
                    <w:t>, Submit a poster</w:t>
                  </w:r>
                  <w:r w:rsidRPr="00050253">
                    <w:rPr>
                      <w:sz w:val="32"/>
                    </w:rPr>
                    <w:t xml:space="preserve"> or </w:t>
                  </w:r>
                  <w:r w:rsidR="00346B62" w:rsidRPr="00050253">
                    <w:rPr>
                      <w:sz w:val="32"/>
                    </w:rPr>
                    <w:t xml:space="preserve">FOR </w:t>
                  </w:r>
                  <w:r w:rsidR="002F6841">
                    <w:rPr>
                      <w:sz w:val="32"/>
                    </w:rPr>
                    <w:t xml:space="preserve">more </w:t>
                  </w:r>
                  <w:r w:rsidR="00346B62" w:rsidRPr="00050253">
                    <w:rPr>
                      <w:sz w:val="32"/>
                    </w:rPr>
                    <w:t>INFO</w:t>
                  </w:r>
                  <w:r w:rsidR="002F6841">
                    <w:rPr>
                      <w:sz w:val="32"/>
                    </w:rPr>
                    <w:t>,</w:t>
                  </w:r>
                  <w:r w:rsidR="00453AEA" w:rsidRPr="00050253">
                    <w:rPr>
                      <w:sz w:val="32"/>
                    </w:rPr>
                    <w:t xml:space="preserve"> Contact</w:t>
                  </w:r>
                  <w:r w:rsidR="002F6841">
                    <w:rPr>
                      <w:sz w:val="32"/>
                    </w:rPr>
                    <w:t>:</w:t>
                  </w:r>
                </w:p>
                <w:p w:rsidR="00F03C51" w:rsidRPr="005169BE" w:rsidRDefault="00E157AA" w:rsidP="005B39FB">
                  <w:pPr>
                    <w:pStyle w:val="ContactInfo"/>
                    <w:rPr>
                      <w:b/>
                    </w:rPr>
                  </w:pPr>
                  <w:sdt>
                    <w:sdtPr>
                      <w:rPr>
                        <w:b/>
                      </w:rPr>
                      <w:id w:val="857003158"/>
                      <w:placeholder>
                        <w:docPart w:val="6ABB9E9D22414241B36D8DCA7DD5A3F3"/>
                      </w:placeholder>
                      <w:text w:multiLine="1"/>
                    </w:sdtPr>
                    <w:sdtEndPr/>
                    <w:sdtContent>
                      <w:r w:rsidR="005B39FB">
                        <w:rPr>
                          <w:b/>
                        </w:rPr>
                        <w:t>Chelsea Manz</w:t>
                      </w:r>
                      <w:r w:rsidR="005B39FB">
                        <w:rPr>
                          <w:b/>
                        </w:rPr>
                        <w:br/>
                        <w:t>Communications</w:t>
                      </w:r>
                      <w:r w:rsidR="00453AEA" w:rsidRPr="005169BE">
                        <w:rPr>
                          <w:b/>
                        </w:rPr>
                        <w:br/>
                      </w:r>
                      <w:r w:rsidR="00553A54">
                        <w:rPr>
                          <w:b/>
                        </w:rPr>
                        <w:t xml:space="preserve">Saskatchewan Chapter </w:t>
                      </w:r>
                      <w:r w:rsidR="005B39FB">
                        <w:rPr>
                          <w:b/>
                        </w:rPr>
                        <w:br/>
                      </w:r>
                      <w:r w:rsidR="00553A54">
                        <w:rPr>
                          <w:b/>
                        </w:rPr>
                        <w:t>of The Wildlife Society</w:t>
                      </w:r>
                    </w:sdtContent>
                  </w:sdt>
                </w:p>
                <w:p w:rsidR="00F03C51" w:rsidRPr="00A2484C" w:rsidRDefault="005B39FB" w:rsidP="005B39FB">
                  <w:pPr>
                    <w:pStyle w:val="ContactInfo"/>
                    <w:rPr>
                      <w:b/>
                      <w:sz w:val="22"/>
                      <w:szCs w:val="22"/>
                    </w:rPr>
                  </w:pPr>
                  <w:r w:rsidRPr="00A2484C">
                    <w:rPr>
                      <w:b/>
                      <w:sz w:val="22"/>
                      <w:szCs w:val="22"/>
                    </w:rPr>
                    <w:t>chelseamanz306</w:t>
                  </w:r>
                  <w:r w:rsidR="00346B62" w:rsidRPr="00A2484C">
                    <w:rPr>
                      <w:b/>
                      <w:sz w:val="22"/>
                      <w:szCs w:val="22"/>
                    </w:rPr>
                    <w:t>@gmail.com</w:t>
                  </w:r>
                </w:p>
                <w:p w:rsidR="00F03C51" w:rsidRDefault="00F03C51" w:rsidP="005B39FB">
                  <w:pPr>
                    <w:pStyle w:val="Date"/>
                  </w:pPr>
                </w:p>
              </w:tc>
            </w:tr>
          </w:tbl>
          <w:p w:rsidR="00F03C51" w:rsidRDefault="00F03C51" w:rsidP="005B39FB"/>
        </w:tc>
      </w:tr>
    </w:tbl>
    <w:p w:rsidR="00642C3E" w:rsidRDefault="009D0F88" w:rsidP="00642C3E">
      <w:pPr>
        <w:pStyle w:val="NoSpacing"/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70FAFF" wp14:editId="0A59F210">
                <wp:simplePos x="0" y="0"/>
                <wp:positionH relativeFrom="column">
                  <wp:posOffset>-409575</wp:posOffset>
                </wp:positionH>
                <wp:positionV relativeFrom="paragraph">
                  <wp:posOffset>-7315200</wp:posOffset>
                </wp:positionV>
                <wp:extent cx="5057775" cy="962025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7775" cy="962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6841" w:rsidRDefault="002F6841" w:rsidP="00E229E8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caps/>
                                <w:color w:val="auto"/>
                                <w:sz w:val="48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caps/>
                                <w:color w:val="auto"/>
                                <w:sz w:val="48"/>
                                <w:szCs w:val="44"/>
                              </w:rPr>
                              <w:t>CONSERVATION EXPO</w:t>
                            </w:r>
                          </w:p>
                          <w:p w:rsidR="00C27EAE" w:rsidRPr="00AF5BF9" w:rsidRDefault="002F6841" w:rsidP="00E229E8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caps/>
                                <w:color w:val="auto"/>
                                <w:sz w:val="52"/>
                                <w:szCs w:val="80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caps/>
                                <w:color w:val="auto"/>
                                <w:sz w:val="44"/>
                                <w:szCs w:val="80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EPT 5</w:t>
                            </w:r>
                            <w:r w:rsidR="00C27EAE" w:rsidRPr="00AF5BF9">
                              <w:rPr>
                                <w:rFonts w:asciiTheme="majorHAnsi" w:hAnsiTheme="majorHAnsi"/>
                                <w:caps/>
                                <w:color w:val="auto"/>
                                <w:sz w:val="44"/>
                                <w:szCs w:val="80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, </w:t>
                            </w:r>
                            <w:r w:rsidR="00C27EAE" w:rsidRPr="00AF5BF9">
                              <w:rPr>
                                <w:rFonts w:asciiTheme="majorHAnsi" w:hAnsiTheme="majorHAnsi"/>
                                <w:caps/>
                                <w:color w:val="auto"/>
                                <w:sz w:val="48"/>
                                <w:szCs w:val="80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019</w:t>
                            </w:r>
                          </w:p>
                          <w:p w:rsidR="00C27EAE" w:rsidRPr="009D0F88" w:rsidRDefault="00C27EAE" w:rsidP="009D0F88">
                            <w:pPr>
                              <w:pStyle w:val="Title"/>
                              <w:spacing w:after="240" w:line="240" w:lineRule="auto"/>
                              <w:jc w:val="center"/>
                              <w:rPr>
                                <w:color w:val="auto"/>
                                <w:sz w:val="56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70FAFF" id="_x0000_s1028" type="#_x0000_t202" style="position:absolute;margin-left:-32.25pt;margin-top:-8in;width:398.25pt;height:75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" filled="f" stroked="f">
                <v:textbox>
                  <w:txbxContent>
                    <w:p w:rsidR="002F6841" w:rsidRDefault="002F6841" w:rsidP="00E229E8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caps/>
                          <w:color w:val="auto"/>
                          <w:sz w:val="48"/>
                          <w:szCs w:val="44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caps/>
                          <w:color w:val="auto"/>
                          <w:sz w:val="48"/>
                          <w:szCs w:val="44"/>
                        </w:rPr>
                        <w:t>CONSERVATION EXPO</w:t>
                      </w:r>
                    </w:p>
                    <w:p w:rsidR="00C27EAE" w:rsidRPr="00AF5BF9" w:rsidRDefault="002F6841" w:rsidP="00E229E8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caps/>
                          <w:color w:val="auto"/>
                          <w:sz w:val="52"/>
                          <w:szCs w:val="80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ajorHAnsi" w:hAnsiTheme="majorHAnsi"/>
                          <w:caps/>
                          <w:color w:val="auto"/>
                          <w:sz w:val="44"/>
                          <w:szCs w:val="80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SEPT 5</w:t>
                      </w:r>
                      <w:r w:rsidR="00C27EAE" w:rsidRPr="00AF5BF9">
                        <w:rPr>
                          <w:rFonts w:asciiTheme="majorHAnsi" w:hAnsiTheme="majorHAnsi"/>
                          <w:caps/>
                          <w:color w:val="auto"/>
                          <w:sz w:val="44"/>
                          <w:szCs w:val="80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 xml:space="preserve">, </w:t>
                      </w:r>
                      <w:r w:rsidR="00C27EAE" w:rsidRPr="00AF5BF9">
                        <w:rPr>
                          <w:rFonts w:asciiTheme="majorHAnsi" w:hAnsiTheme="majorHAnsi"/>
                          <w:caps/>
                          <w:color w:val="auto"/>
                          <w:sz w:val="48"/>
                          <w:szCs w:val="80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2019</w:t>
                      </w:r>
                    </w:p>
                    <w:p w:rsidR="00C27EAE" w:rsidRPr="009D0F88" w:rsidRDefault="00C27EAE" w:rsidP="009D0F88">
                      <w:pPr>
                        <w:pStyle w:val="Title"/>
                        <w:spacing w:after="240" w:line="240" w:lineRule="auto"/>
                        <w:jc w:val="center"/>
                        <w:rPr>
                          <w:color w:val="auto"/>
                          <w:sz w:val="56"/>
                          <w:szCs w:val="4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42C3E" w:rsidSect="00346B6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36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57AA" w:rsidRDefault="00E157AA" w:rsidP="004969DE">
      <w:pPr>
        <w:spacing w:after="0" w:line="240" w:lineRule="auto"/>
      </w:pPr>
      <w:r>
        <w:separator/>
      </w:r>
    </w:p>
  </w:endnote>
  <w:endnote w:type="continuationSeparator" w:id="0">
    <w:p w:rsidR="00E157AA" w:rsidRDefault="00E157AA" w:rsidP="004969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27EAE" w:rsidRDefault="00C27E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27EAE" w:rsidRDefault="00C27E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27EAE" w:rsidRDefault="00C27E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57AA" w:rsidRDefault="00E157AA" w:rsidP="004969DE">
      <w:pPr>
        <w:spacing w:after="0" w:line="240" w:lineRule="auto"/>
      </w:pPr>
      <w:r>
        <w:separator/>
      </w:r>
    </w:p>
  </w:footnote>
  <w:footnote w:type="continuationSeparator" w:id="0">
    <w:p w:rsidR="00E157AA" w:rsidRDefault="00E157AA" w:rsidP="004969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27EAE" w:rsidRDefault="00E157AA">
    <w:pPr>
      <w:pStyle w:val="Header"/>
    </w:pPr>
    <w:r>
      <w:rPr>
        <w:noProof/>
        <w:lang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0273320" o:spid="_x0000_s2068" type="#_x0000_t75" style="position:absolute;margin-left:0;margin-top:0;width:2400pt;height:1597.5pt;z-index:-251657216;mso-position-horizontal:center;mso-position-horizontal-relative:margin;mso-position-vertical:center;mso-position-vertical-relative:margin" o:allowincell="f">
          <v:imagedata r:id="rId1" o:title="Li Buffalo poun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27EAE" w:rsidRDefault="00E157AA">
    <w:pPr>
      <w:pStyle w:val="Header"/>
    </w:pPr>
    <w:r>
      <w:rPr>
        <w:noProof/>
        <w:lang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0273321" o:spid="_x0000_s2069" type="#_x0000_t75" style="position:absolute;margin-left:0;margin-top:0;width:2400pt;height:1597.5pt;z-index:-251656192;mso-position-horizontal:center;mso-position-horizontal-relative:margin;mso-position-vertical:center;mso-position-vertical-relative:margin" o:allowincell="f">
          <v:imagedata r:id="rId1" o:title="Li Buffalo pound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27EAE" w:rsidRDefault="00E157AA">
    <w:pPr>
      <w:pStyle w:val="Header"/>
    </w:pPr>
    <w:r>
      <w:rPr>
        <w:noProof/>
        <w:lang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0273319" o:spid="_x0000_s2067" type="#_x0000_t75" style="position:absolute;margin-left:0;margin-top:0;width:2400pt;height:1597.5pt;z-index:-251658240;mso-position-horizontal:center;mso-position-horizontal-relative:margin;mso-position-vertical:center;mso-position-vertical-relative:margin" o:allowincell="f">
          <v:imagedata r:id="rId1" o:title="Li Buffalo pound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7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MLU0NjQBMiwMLJR0lIJTi4sz8/NACsxqAX4bzA8sAAAA"/>
  </w:docVars>
  <w:rsids>
    <w:rsidRoot w:val="00784785"/>
    <w:rsid w:val="00050253"/>
    <w:rsid w:val="000A1596"/>
    <w:rsid w:val="000F5BAA"/>
    <w:rsid w:val="0029629E"/>
    <w:rsid w:val="002E3816"/>
    <w:rsid w:val="002F6841"/>
    <w:rsid w:val="0033302F"/>
    <w:rsid w:val="00346B62"/>
    <w:rsid w:val="003F2171"/>
    <w:rsid w:val="00433E43"/>
    <w:rsid w:val="00437993"/>
    <w:rsid w:val="00453AEA"/>
    <w:rsid w:val="00470E69"/>
    <w:rsid w:val="004969DE"/>
    <w:rsid w:val="005169BE"/>
    <w:rsid w:val="00553A54"/>
    <w:rsid w:val="005B39FB"/>
    <w:rsid w:val="005C6F42"/>
    <w:rsid w:val="005F43A0"/>
    <w:rsid w:val="00642C3E"/>
    <w:rsid w:val="006B613F"/>
    <w:rsid w:val="006C0D32"/>
    <w:rsid w:val="006D7EE2"/>
    <w:rsid w:val="006E3F44"/>
    <w:rsid w:val="00784785"/>
    <w:rsid w:val="007A0661"/>
    <w:rsid w:val="007E0616"/>
    <w:rsid w:val="007F6734"/>
    <w:rsid w:val="00801980"/>
    <w:rsid w:val="00826508"/>
    <w:rsid w:val="00846815"/>
    <w:rsid w:val="00893936"/>
    <w:rsid w:val="008B019C"/>
    <w:rsid w:val="008E4263"/>
    <w:rsid w:val="008F2229"/>
    <w:rsid w:val="0090136A"/>
    <w:rsid w:val="00904F37"/>
    <w:rsid w:val="00952CD7"/>
    <w:rsid w:val="00971DEE"/>
    <w:rsid w:val="00973C5C"/>
    <w:rsid w:val="0097642C"/>
    <w:rsid w:val="009B301F"/>
    <w:rsid w:val="009C7EB0"/>
    <w:rsid w:val="009D0F88"/>
    <w:rsid w:val="009D765C"/>
    <w:rsid w:val="009E1BF4"/>
    <w:rsid w:val="00A231D6"/>
    <w:rsid w:val="00A2484C"/>
    <w:rsid w:val="00A45BAC"/>
    <w:rsid w:val="00A5326D"/>
    <w:rsid w:val="00A8722E"/>
    <w:rsid w:val="00AE6ECC"/>
    <w:rsid w:val="00AE752F"/>
    <w:rsid w:val="00AF2A65"/>
    <w:rsid w:val="00AF5BF9"/>
    <w:rsid w:val="00B5255B"/>
    <w:rsid w:val="00B743B5"/>
    <w:rsid w:val="00C27EAE"/>
    <w:rsid w:val="00C465E6"/>
    <w:rsid w:val="00C51D40"/>
    <w:rsid w:val="00C55E9C"/>
    <w:rsid w:val="00C66B99"/>
    <w:rsid w:val="00CA2B4F"/>
    <w:rsid w:val="00CD2F13"/>
    <w:rsid w:val="00CF1FBC"/>
    <w:rsid w:val="00D031A5"/>
    <w:rsid w:val="00D2329B"/>
    <w:rsid w:val="00D55690"/>
    <w:rsid w:val="00D60275"/>
    <w:rsid w:val="00D66BB1"/>
    <w:rsid w:val="00D7562F"/>
    <w:rsid w:val="00DF7422"/>
    <w:rsid w:val="00E157AA"/>
    <w:rsid w:val="00E229E8"/>
    <w:rsid w:val="00E544A7"/>
    <w:rsid w:val="00E76675"/>
    <w:rsid w:val="00EB32F4"/>
    <w:rsid w:val="00EC3FF2"/>
    <w:rsid w:val="00EE315F"/>
    <w:rsid w:val="00EE5BB4"/>
    <w:rsid w:val="00F03C51"/>
    <w:rsid w:val="00F36B17"/>
    <w:rsid w:val="00FE2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70"/>
    <o:shapelayout v:ext="edit">
      <o:idmap v:ext="edit" data="1"/>
    </o:shapelayout>
  </w:shapeDefaults>
  <w:decimalSymbol w:val="."/>
  <w:listSeparator w:val=","/>
  <w14:docId w14:val="5E04F0A5"/>
  <w15:docId w15:val="{5555BD07-4DAC-45F1-A42D-3180E644A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D1282E" w:themeColor="text2"/>
        <w:sz w:val="26"/>
        <w:szCs w:val="26"/>
        <w:lang w:val="en-US" w:eastAsia="ja-JP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320" w:after="120" w:line="240" w:lineRule="auto"/>
      <w:contextualSpacing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next w:val="Line"/>
    <w:link w:val="Heading2Char"/>
    <w:uiPriority w:val="3"/>
    <w:unhideWhenUsed/>
    <w:qFormat/>
    <w:pPr>
      <w:keepNext/>
      <w:keepLines/>
      <w:spacing w:after="0" w:line="264" w:lineRule="auto"/>
      <w:jc w:val="center"/>
      <w:outlineLvl w:val="1"/>
    </w:pPr>
    <w:rPr>
      <w:rFonts w:asciiTheme="majorHAnsi" w:eastAsiaTheme="majorEastAsia" w:hAnsiTheme="majorHAnsi" w:cstheme="majorBidi"/>
      <w:caps/>
      <w:color w:val="FFFFFF" w:themeColor="background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pPr>
      <w:keepNext/>
      <w:keepLines/>
      <w:spacing w:after="60" w:line="240" w:lineRule="auto"/>
      <w:jc w:val="center"/>
      <w:outlineLvl w:val="2"/>
    </w:pPr>
    <w:rPr>
      <w:rFonts w:asciiTheme="majorHAnsi" w:eastAsiaTheme="majorEastAsia" w:hAnsiTheme="majorHAnsi" w:cstheme="majorBidi"/>
      <w:caps/>
      <w:color w:val="FFFFFF" w:themeColor="background1"/>
      <w:sz w:val="30"/>
      <w:szCs w:val="30"/>
    </w:rPr>
  </w:style>
  <w:style w:type="paragraph" w:styleId="Heading4">
    <w:name w:val="heading 4"/>
    <w:basedOn w:val="Normal"/>
    <w:next w:val="Normal"/>
    <w:link w:val="Heading4Char"/>
    <w:uiPriority w:val="9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A7A7A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Title"/>
    <w:link w:val="SubtitleChar"/>
    <w:uiPriority w:val="2"/>
    <w:qFormat/>
    <w:pPr>
      <w:numPr>
        <w:ilvl w:val="1"/>
      </w:numPr>
      <w:spacing w:before="440"/>
    </w:pPr>
    <w:rPr>
      <w:color w:val="7A7A7A" w:themeColor="accent1"/>
    </w:rPr>
  </w:style>
  <w:style w:type="character" w:customStyle="1" w:styleId="SubtitleChar">
    <w:name w:val="Subtitle Char"/>
    <w:basedOn w:val="DefaultParagraphFont"/>
    <w:link w:val="Subtitle"/>
    <w:uiPriority w:val="2"/>
    <w:rPr>
      <w:rFonts w:asciiTheme="majorHAnsi" w:eastAsiaTheme="majorEastAsia" w:hAnsiTheme="majorHAnsi" w:cstheme="majorBidi"/>
      <w:caps/>
      <w:color w:val="7A7A7A" w:themeColor="accent1"/>
      <w:kern w:val="28"/>
      <w:sz w:val="104"/>
      <w:szCs w:val="104"/>
    </w:rPr>
  </w:style>
  <w:style w:type="paragraph" w:styleId="Title">
    <w:name w:val="Title"/>
    <w:basedOn w:val="Normal"/>
    <w:next w:val="Normal"/>
    <w:link w:val="TitleChar"/>
    <w:uiPriority w:val="1"/>
    <w:qFormat/>
    <w:pPr>
      <w:spacing w:after="0" w:line="216" w:lineRule="auto"/>
    </w:pPr>
    <w:rPr>
      <w:rFonts w:asciiTheme="majorHAnsi" w:eastAsiaTheme="majorEastAsia" w:hAnsiTheme="majorHAnsi" w:cstheme="majorBidi"/>
      <w:caps/>
      <w:kern w:val="28"/>
      <w:sz w:val="104"/>
      <w:szCs w:val="104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kern w:val="28"/>
      <w:sz w:val="104"/>
      <w:szCs w:val="104"/>
    </w:rPr>
  </w:style>
  <w:style w:type="character" w:customStyle="1" w:styleId="Heading1Char">
    <w:name w:val="Heading 1 Char"/>
    <w:basedOn w:val="DefaultParagraphFont"/>
    <w:link w:val="Heading1"/>
    <w:uiPriority w:val="3"/>
    <w:rPr>
      <w:b/>
      <w:bCs/>
      <w:sz w:val="30"/>
      <w:szCs w:val="3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uiPriority w:val="19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3"/>
    <w:rPr>
      <w:rFonts w:asciiTheme="majorHAnsi" w:eastAsiaTheme="majorEastAsia" w:hAnsiTheme="majorHAnsi" w:cstheme="majorBidi"/>
      <w:caps/>
      <w:color w:val="FFFFFF" w:themeColor="background1"/>
      <w:sz w:val="32"/>
      <w:szCs w:val="32"/>
    </w:rPr>
  </w:style>
  <w:style w:type="paragraph" w:customStyle="1" w:styleId="Line">
    <w:name w:val="Line"/>
    <w:basedOn w:val="Normal"/>
    <w:next w:val="Heading2"/>
    <w:uiPriority w:val="3"/>
    <w:qFormat/>
    <w:pPr>
      <w:pBdr>
        <w:top w:val="single" w:sz="12" w:space="1" w:color="FFFFFF" w:themeColor="background1"/>
      </w:pBdr>
      <w:spacing w:before="400" w:after="400" w:line="240" w:lineRule="auto"/>
      <w:ind w:left="1080" w:right="1080"/>
      <w:jc w:val="center"/>
    </w:pPr>
    <w:rPr>
      <w:sz w:val="2"/>
      <w:szCs w:val="2"/>
    </w:rPr>
  </w:style>
  <w:style w:type="character" w:customStyle="1" w:styleId="Heading3Char">
    <w:name w:val="Heading 3 Char"/>
    <w:basedOn w:val="DefaultParagraphFont"/>
    <w:link w:val="Heading3"/>
    <w:uiPriority w:val="4"/>
    <w:rPr>
      <w:rFonts w:asciiTheme="majorHAnsi" w:eastAsiaTheme="majorEastAsia" w:hAnsiTheme="majorHAnsi" w:cstheme="majorBidi"/>
      <w:caps/>
      <w:color w:val="FFFFFF" w:themeColor="background1"/>
      <w:sz w:val="30"/>
      <w:szCs w:val="30"/>
    </w:rPr>
  </w:style>
  <w:style w:type="paragraph" w:customStyle="1" w:styleId="ContactInfo">
    <w:name w:val="Contact Info"/>
    <w:basedOn w:val="Normal"/>
    <w:uiPriority w:val="5"/>
    <w:qFormat/>
    <w:pPr>
      <w:spacing w:after="280" w:line="240" w:lineRule="auto"/>
      <w:jc w:val="center"/>
    </w:pPr>
    <w:rPr>
      <w:color w:val="FFFFFF" w:themeColor="background1"/>
      <w:sz w:val="24"/>
      <w:szCs w:val="24"/>
    </w:rPr>
  </w:style>
  <w:style w:type="paragraph" w:styleId="Date">
    <w:name w:val="Date"/>
    <w:basedOn w:val="Normal"/>
    <w:link w:val="DateChar"/>
    <w:uiPriority w:val="5"/>
    <w:unhideWhenUsed/>
    <w:qFormat/>
    <w:pPr>
      <w:spacing w:after="0"/>
      <w:jc w:val="center"/>
    </w:pPr>
    <w:rPr>
      <w:color w:val="FFFFFF" w:themeColor="background1"/>
      <w:sz w:val="24"/>
      <w:szCs w:val="24"/>
    </w:rPr>
  </w:style>
  <w:style w:type="character" w:customStyle="1" w:styleId="DateChar">
    <w:name w:val="Date Char"/>
    <w:basedOn w:val="DefaultParagraphFont"/>
    <w:link w:val="Date"/>
    <w:uiPriority w:val="5"/>
    <w:rPr>
      <w:color w:val="FFFFFF" w:themeColor="background1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9"/>
    <w:semiHidden/>
    <w:rPr>
      <w:rFonts w:asciiTheme="majorHAnsi" w:eastAsiaTheme="majorEastAsia" w:hAnsiTheme="majorHAnsi" w:cstheme="majorBidi"/>
      <w:color w:val="7A7A7A" w:themeColor="accent1"/>
    </w:rPr>
  </w:style>
  <w:style w:type="paragraph" w:styleId="Header">
    <w:name w:val="header"/>
    <w:basedOn w:val="Normal"/>
    <w:link w:val="HeaderChar"/>
    <w:uiPriority w:val="99"/>
    <w:unhideWhenUsed/>
    <w:rsid w:val="004969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69DE"/>
  </w:style>
  <w:style w:type="paragraph" w:styleId="Footer">
    <w:name w:val="footer"/>
    <w:basedOn w:val="Normal"/>
    <w:link w:val="FooterChar"/>
    <w:uiPriority w:val="99"/>
    <w:unhideWhenUsed/>
    <w:rsid w:val="004969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69DE"/>
  </w:style>
  <w:style w:type="character" w:customStyle="1" w:styleId="il">
    <w:name w:val="il"/>
    <w:basedOn w:val="DefaultParagraphFont"/>
    <w:rsid w:val="005B39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986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ABB9E9D22414241B36D8DCA7DD5A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25F29A-4285-4E61-B716-A74CC105F192}"/>
      </w:docPartPr>
      <w:docPartBody>
        <w:p w:rsidR="00A17B64" w:rsidRDefault="004D7A0E">
          <w:pPr>
            <w:pStyle w:val="6ABB9E9D22414241B36D8DCA7DD5A3F3"/>
          </w:pPr>
          <w:r>
            <w:t>[Street Address]</w:t>
          </w:r>
          <w:r>
            <w:br/>
            <w:t>[City, ST  ZIP Code]</w:t>
          </w:r>
          <w:r>
            <w:br/>
            <w:t>[Telephon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D7A0E"/>
    <w:rsid w:val="002B40E9"/>
    <w:rsid w:val="002D4C42"/>
    <w:rsid w:val="00323F75"/>
    <w:rsid w:val="004D7A0E"/>
    <w:rsid w:val="0062634A"/>
    <w:rsid w:val="00967D48"/>
    <w:rsid w:val="009A4EDB"/>
    <w:rsid w:val="00A17B64"/>
    <w:rsid w:val="00A26878"/>
    <w:rsid w:val="00C1780B"/>
    <w:rsid w:val="00DB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2BA3671A9C425FA8E973DA118E43D8">
    <w:name w:val="C32BA3671A9C425FA8E973DA118E43D8"/>
  </w:style>
  <w:style w:type="paragraph" w:customStyle="1" w:styleId="DDBF94F6157C4C3286AB5C12748303C8">
    <w:name w:val="DDBF94F6157C4C3286AB5C12748303C8"/>
  </w:style>
  <w:style w:type="paragraph" w:customStyle="1" w:styleId="E423B8D0604A44098FDBE5EFF2A961FD">
    <w:name w:val="E423B8D0604A44098FDBE5EFF2A961FD"/>
  </w:style>
  <w:style w:type="paragraph" w:customStyle="1" w:styleId="4D7429780B4D443BB7FDB518BED1B96C">
    <w:name w:val="4D7429780B4D443BB7FDB518BED1B96C"/>
  </w:style>
  <w:style w:type="paragraph" w:customStyle="1" w:styleId="6B7CCB0A99774F90AB7AE60E53CEFF45">
    <w:name w:val="6B7CCB0A99774F90AB7AE60E53CEFF45"/>
  </w:style>
  <w:style w:type="paragraph" w:customStyle="1" w:styleId="4D52F7EA63CE4B3B92EB418E0728D3F7">
    <w:name w:val="4D52F7EA63CE4B3B92EB418E0728D3F7"/>
  </w:style>
  <w:style w:type="paragraph" w:customStyle="1" w:styleId="7F47389C20E140C7BC1DAB6032D809CE">
    <w:name w:val="7F47389C20E140C7BC1DAB6032D809CE"/>
  </w:style>
  <w:style w:type="paragraph" w:customStyle="1" w:styleId="F67F79F801A24BBD8D39EDE04EF174E3">
    <w:name w:val="F67F79F801A24BBD8D39EDE04EF174E3"/>
  </w:style>
  <w:style w:type="paragraph" w:customStyle="1" w:styleId="84ECD0198D50463B919D1D839A646AC8">
    <w:name w:val="84ECD0198D50463B919D1D839A646AC8"/>
  </w:style>
  <w:style w:type="paragraph" w:customStyle="1" w:styleId="6F93AE598CF6427788965C6FADF817AB">
    <w:name w:val="6F93AE598CF6427788965C6FADF817AB"/>
  </w:style>
  <w:style w:type="paragraph" w:customStyle="1" w:styleId="6ABB9E9D22414241B36D8DCA7DD5A3F3">
    <w:name w:val="6ABB9E9D22414241B36D8DCA7DD5A3F3"/>
  </w:style>
  <w:style w:type="paragraph" w:customStyle="1" w:styleId="152ADC2D3F44475FB9674278A148ACB9">
    <w:name w:val="152ADC2D3F44475FB9674278A148ACB9"/>
  </w:style>
  <w:style w:type="paragraph" w:customStyle="1" w:styleId="0C513F9774694F5FA55484FE27A78139">
    <w:name w:val="0C513F9774694F5FA55484FE27A78139"/>
  </w:style>
  <w:style w:type="paragraph" w:customStyle="1" w:styleId="F2DF337670C2434FB1FD28FEA8D7B992">
    <w:name w:val="F2DF337670C2434FB1FD28FEA8D7B992"/>
    <w:rsid w:val="00A17B64"/>
  </w:style>
  <w:style w:type="paragraph" w:customStyle="1" w:styleId="29521FB6A82B435EA28241F191D601BE">
    <w:name w:val="29521FB6A82B435EA28241F191D601BE"/>
    <w:rsid w:val="00A17B64"/>
  </w:style>
  <w:style w:type="paragraph" w:customStyle="1" w:styleId="D12260F944114FE89F0DB85217933F36">
    <w:name w:val="D12260F944114FE89F0DB85217933F36"/>
    <w:rsid w:val="00A26878"/>
    <w:pPr>
      <w:spacing w:after="160" w:line="259" w:lineRule="auto"/>
    </w:pPr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Essential">
  <a:themeElements>
    <a:clrScheme name="Essential">
      <a:dk1>
        <a:srgbClr val="000000"/>
      </a:dk1>
      <a:lt1>
        <a:srgbClr val="FFFFFF"/>
      </a:lt1>
      <a:dk2>
        <a:srgbClr val="D1282E"/>
      </a:dk2>
      <a:lt2>
        <a:srgbClr val="C8C8B1"/>
      </a:lt2>
      <a:accent1>
        <a:srgbClr val="7A7A7A"/>
      </a:accent1>
      <a:accent2>
        <a:srgbClr val="F5C201"/>
      </a:accent2>
      <a:accent3>
        <a:srgbClr val="526DB0"/>
      </a:accent3>
      <a:accent4>
        <a:srgbClr val="989AAC"/>
      </a:accent4>
      <a:accent5>
        <a:srgbClr val="DC5924"/>
      </a:accent5>
      <a:accent6>
        <a:srgbClr val="B4B392"/>
      </a:accent6>
      <a:hlink>
        <a:srgbClr val="CC9900"/>
      </a:hlink>
      <a:folHlink>
        <a:srgbClr val="969696"/>
      </a:folHlink>
    </a:clrScheme>
    <a:fontScheme name="Essential">
      <a:majorFont>
        <a:latin typeface="Arial Black"/>
        <a:ea typeface=""/>
        <a:cs typeface=""/>
        <a:font script="Jpan" typeface="ＭＳ Ｐゴシック"/>
        <a:font script="Hang" typeface="HY견고딕"/>
        <a:font script="Hans" typeface="微软雅黑"/>
        <a:font script="Hant" typeface="微軟正黑體"/>
        <a:font script="Arab" typeface="Tahoma"/>
        <a:font script="Hebr" typeface="Ta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sential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250000"/>
              </a:schemeClr>
            </a:gs>
            <a:gs pos="35000">
              <a:schemeClr val="phClr">
                <a:tint val="47000"/>
                <a:satMod val="275000"/>
              </a:schemeClr>
            </a:gs>
            <a:gs pos="100000">
              <a:schemeClr val="phClr">
                <a:tint val="25000"/>
                <a:satMod val="300000"/>
              </a:schemeClr>
            </a:gs>
          </a:gsLst>
          <a:lin ang="16200000" scaled="1"/>
        </a:gradFill>
        <a:solidFill>
          <a:schemeClr val="phClr">
            <a:satMod val="110000"/>
          </a:schemeClr>
        </a:soli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  <a:ln w="4127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9999" dist="23000" algn="bl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38100" dist="19050" algn="bl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balanced" dir="l"/>
          </a:scene3d>
          <a:sp3d prstMaterial="plastic">
            <a:bevelT w="38100" h="31750"/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6000"/>
              </a:schemeClr>
              <a:schemeClr val="phClr">
                <a:shade val="94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84000"/>
                <a:satMod val="110000"/>
              </a:schemeClr>
            </a:gs>
            <a:gs pos="44000">
              <a:schemeClr val="phClr">
                <a:tint val="93000"/>
                <a:satMod val="115000"/>
              </a:schemeClr>
            </a:gs>
            <a:gs pos="100000">
              <a:schemeClr val="phClr">
                <a:tint val="100000"/>
                <a:shade val="59000"/>
                <a:satMod val="120000"/>
              </a:schemeClr>
            </a:gs>
          </a:gsLst>
          <a:path path="circle">
            <a:fillToRect l="40000" t="60000" r="60000" b="4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1A573B8F-AADF-4F4C-B4DB-D4A2D0BC407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O</Company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yce, Peter ENV</dc:creator>
  <cp:lastModifiedBy>Chelsea Manz</cp:lastModifiedBy>
  <cp:revision>3</cp:revision>
  <cp:lastPrinted>2019-03-19T20:47:00Z</cp:lastPrinted>
  <dcterms:created xsi:type="dcterms:W3CDTF">2019-07-29T20:59:00Z</dcterms:created>
  <dcterms:modified xsi:type="dcterms:W3CDTF">2019-07-29T20:5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85639991</vt:lpwstr>
  </property>
</Properties>
</file>